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0" w:name="internship-application-letter"/>
    <w:p>
      <w:pPr>
        <w:pStyle w:val="Heading1"/>
      </w:pPr>
      <w:r>
        <w:t xml:space="preserve">Internship Application Letter</w:t>
      </w:r>
    </w:p>
    <w:p>
      <w:pPr>
        <w:pStyle w:val="FirstParagraph"/>
      </w:pPr>
      <w:r>
        <w:t xml:space="preserve">For the Position of Business Consultant Intern</w:t>
      </w:r>
    </w:p>
    <w:bookmarkEnd w:id="20"/>
    <w:p>
      <w:pPr>
        <w:pStyle w:val="BodyText"/>
      </w:pPr>
      <w:r>
        <w:t xml:space="preserve">[Company Name]</w:t>
      </w:r>
      <w:r>
        <w:br/>
      </w:r>
      <w:r>
        <w:t xml:space="preserve">[Company Address]</w:t>
      </w:r>
      <w:r>
        <w:br/>
      </w:r>
      <w:r>
        <w:t xml:space="preserve">Guangzhou, Guangdong Province</w:t>
      </w:r>
      <w:r>
        <w:br/>
      </w:r>
      <w:r>
        <w:t xml:space="preserve">China</w:t>
      </w:r>
    </w:p>
    <w:p>
      <w:pPr>
        <w:pStyle w:val="BodyText"/>
      </w:pPr>
      <w:r>
        <w:t xml:space="preserve">Dear Hiring Manager,</w:t>
      </w:r>
    </w:p>
    <w:p>
      <w:pPr>
        <w:pStyle w:val="BodyText"/>
      </w:pPr>
      <w:r>
        <w:t xml:space="preserve">It is with profound enthusiasm that I submit my internship application for the Business Consultant Intern position at your esteemed organization in China Guangzhou. As a final-year undergraduate student majoring in International Business with a focus on Asian Market Dynamics at Shanghai Jiao Tong University, I have meticulously aligned my academic trajectory and professional aspirations toward contributing to Guangzhou's thriving business ecosystem. This internship represents not merely an educational opportunity, but the strategic convergence of my academic rigor, cultural adaptability, and unwavering commitment to driving sustainable growth within China's most dynamic economic corridor.</w:t>
      </w:r>
    </w:p>
    <w:p>
      <w:pPr>
        <w:pStyle w:val="BodyText"/>
      </w:pPr>
      <w:r>
        <w:t xml:space="preserve">My fascination with China Guangzhou as a global business nexus began during my intensive study abroad program in 2023, where I immersed myself in the city's unique commercial environment. Witnessing firsthand how Guangzhou operates as the Pearl River Delta's logistical and manufacturing heartbeat—where over 15% of China's exports originate through its international port—solidified my career path. I observed how local enterprises like Midea Group and GAC Group leverage Guangzhou's strategic position to access Southeast Asian markets while navigating complex trade regulations. This experience crystallized my ambition to become a business consultant specializing in cross-border market entry strategies, particularly for Western firms entering China's $15 trillion consumer economy. The prospect of applying theoretical frameworks learned in courses like "China Market Entry Strategies" and "Global Supply Chain Management" within Guangzhou's actual business landscape is precisely why I am compelled to submit this Internship Application Letter.</w:t>
      </w:r>
    </w:p>
    <w:p>
      <w:pPr>
        <w:pStyle w:val="BodyText"/>
      </w:pPr>
      <w:r>
        <w:t xml:space="preserve">What distinguishes me for this Business Consultant Intern role is my proven ability to bridge cultural and analytical divides—a critical competency in China Guangzhou's multicultural business environment. During my academic exchange, I conducted a market analysis for a German machinery exporter seeking entry into Guangdong Province, identifying regulatory pitfalls in the "Made in China 2025" framework that could have derailed their expansion. My research revealed how local government incentives for EV manufacturing (a priority sector in Guangzhou) could reduce operational costs by 28%—a finding incorporated into a strategic proposal adopted by my host company. This project required not only fluency in Mandarin (HSK 5 certified) but also cultural sensitivity to navigate guanxi networks and understand the nuanced decision-making processes of Chinese enterprises. I've since developed expertise in using tools like Power BI for market trend analysis and have completed certifications in SAP Business One implementation, directly aligning with the technical demands of modern business consulting.</w:t>
      </w:r>
    </w:p>
    <w:p>
      <w:pPr>
        <w:pStyle w:val="BodyText"/>
      </w:pPr>
      <w:r>
        <w:t xml:space="preserve">Guangzhou's significance as a business destination extends far beyond its economic metrics. Having worked during summer 2023 at a Guangzhou-based trade consultancy firm (Zhenhua Consulting), I witnessed how local consultants serve as indispensable cultural translators for multinational clients. My project to develop a localization strategy for an Australian fashion brand—addressing Chinese consumers' preference for digital-first purchasing journeys—required deep understanding of WeChat ecosystem integration and the "Double 11" shopping festival's impact on sales cycles. This experience taught me that successful business consulting in China Guangzhou demands more than analytical prowess; it requires recognizing how cultural values like harmony (he) and relationship-building (guanxi) fundamentally shape market behavior. I am particularly drawn to your organization's work with ASEAN-connected enterprises, as Guangzhou's proximity to Hong Kong and Hainan Free Trade Port creates unparalleled opportunities for regional business expansion.</w:t>
      </w:r>
    </w:p>
    <w:p>
      <w:pPr>
        <w:pStyle w:val="BodyText"/>
      </w:pPr>
      <w:r>
        <w:t xml:space="preserve">My academic background provides robust theoretical grounding: I've published a paper on "Digital Transformation in Guangdong Manufacturing SMEs" in the Journal of Asian Business Studies (2023), analyzing how cloud-based ERP systems increased operational efficiency by 41% among local firms. Additionally, my internship at Alibaba Cloud's Guangzhou office last semester honed my ability to translate complex data into actionable recommendations—a skill directly transferable to your client projects. I understand that effective business consulting in China Guangzhou requires continuous learning of regulatory shifts like the new Foreign Investment Law and evolving e-commerce regulations (e.g., TikTok Shop compliance frameworks), which I actively monitor through official channels such as the Ministry of Commerce's publications.</w:t>
      </w:r>
    </w:p>
    <w:p>
      <w:pPr>
        <w:pStyle w:val="BodyText"/>
      </w:pPr>
      <w:r>
        <w:t xml:space="preserve">This internship represents a pivotal step toward my goal of becoming a business consultant who helps global firms navigate China's nuanced market with cultural intelligence. I am eager to contribute my research capabilities, language skills, and firsthand understanding of Guangzhou's commercial rhythm to your team while learning from your consultants' expertise in areas like cross-border M&amp;A and sustainable supply chain development. My commitment extends beyond the internship period—I aim to build long-term relationships within Guangzhou's business community that align with China's dual circulation strategy.</w:t>
      </w:r>
    </w:p>
    <w:p>
      <w:pPr>
        <w:pStyle w:val="BodyText"/>
      </w:pPr>
      <w:r>
        <w:t xml:space="preserve">Thank you for considering my application as a dedicated candidate for your Business Consultant Intern position. I am confident that my proactive approach, cultural fluency, and passion for Guangzhou's economic dynamism will enable me to make meaningful contributions from day one. I have attached my resume and academic transcripts for your review and welcome the opportunity to discuss how my skills align with your current projects during an interview at your earliest convenience. I am available immediately for a virtual or in-person meeting within China Guangzhou.</w:t>
      </w:r>
    </w:p>
    <w:p>
      <w:pPr>
        <w:pStyle w:val="BodyText"/>
      </w:pPr>
      <w:r>
        <w:t xml:space="preserve">Sincerely,</w:t>
      </w:r>
      <w:r>
        <w:br/>
      </w:r>
      <w:r>
        <w:br/>
      </w:r>
      <w:r>
        <w:t xml:space="preserve">[Your Full Name]</w:t>
      </w:r>
      <w:r>
        <w:br/>
      </w:r>
      <w:r>
        <w:t xml:space="preserve">[Your Contact Information]</w:t>
      </w:r>
      <w:r>
        <w:br/>
      </w:r>
      <w:r>
        <w:t xml:space="preserve">[Email Address] | [Phone Number] | [LinkedIn UR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dc:title>
  <dc:creator/>
  <dc:language>en</dc:language>
  <cp:keywords/>
  <dcterms:created xsi:type="dcterms:W3CDTF">2025-12-08T04:48:17Z</dcterms:created>
  <dcterms:modified xsi:type="dcterms:W3CDTF">2025-12-08T04:48:17Z</dcterms:modified>
</cp:coreProperties>
</file>

<file path=docProps/custom.xml><?xml version="1.0" encoding="utf-8"?>
<Properties xmlns="http://schemas.openxmlformats.org/officeDocument/2006/custom-properties" xmlns:vt="http://schemas.openxmlformats.org/officeDocument/2006/docPropsVTypes"/>
</file>